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76B48" w14:textId="4FD3078A" w:rsidR="00A30B3D" w:rsidRPr="00D4610F" w:rsidRDefault="004C4BC8" w:rsidP="002D7A6C">
      <w:pPr>
        <w:spacing w:line="240" w:lineRule="auto"/>
        <w:ind w:left="2880" w:firstLine="720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51063F">
        <w:rPr>
          <w:rFonts w:ascii="Times New Roman" w:hAnsi="Times New Roman" w:cs="Times New Roman"/>
          <w:b/>
          <w:noProof/>
          <w:sz w:val="32"/>
          <w:szCs w:val="32"/>
          <w:u w:val="single"/>
        </w:rPr>
        <w:t xml:space="preserve"> </w:t>
      </w:r>
      <w:r w:rsidR="0015602A">
        <w:rPr>
          <w:rFonts w:ascii="Times New Roman" w:hAnsi="Times New Roman" w:cs="Times New Roman"/>
          <w:b/>
          <w:noProof/>
          <w:sz w:val="32"/>
          <w:szCs w:val="32"/>
          <w:u w:val="single"/>
        </w:rPr>
        <w:t>5</w:t>
      </w:r>
    </w:p>
    <w:p w14:paraId="1BD00E49" w14:textId="51618DE6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udent Name</w:t>
      </w:r>
      <w:r w:rsidR="00765010">
        <w:rPr>
          <w:rFonts w:ascii="Times New Roman" w:hAnsi="Times New Roman" w:cs="Times New Roman"/>
          <w:b/>
          <w:sz w:val="28"/>
          <w:szCs w:val="28"/>
        </w:rPr>
        <w:t>: Ananya kapil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45EA9">
        <w:rPr>
          <w:rFonts w:ascii="Times New Roman" w:hAnsi="Times New Roman" w:cs="Times New Roman"/>
          <w:b/>
          <w:sz w:val="28"/>
          <w:szCs w:val="28"/>
        </w:rPr>
        <w:tab/>
      </w:r>
      <w:r w:rsidR="00765010">
        <w:rPr>
          <w:rFonts w:ascii="Times New Roman" w:hAnsi="Times New Roman" w:cs="Times New Roman"/>
          <w:b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UID: </w:t>
      </w:r>
      <w:r w:rsidR="00765010">
        <w:rPr>
          <w:rFonts w:ascii="Times New Roman" w:hAnsi="Times New Roman" w:cs="Times New Roman"/>
          <w:b/>
          <w:sz w:val="28"/>
          <w:szCs w:val="28"/>
        </w:rPr>
        <w:t>22BCS16219</w:t>
      </w:r>
    </w:p>
    <w:p w14:paraId="17C0C4CA" w14:textId="4F73995A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CSE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         </w:t>
      </w:r>
      <w:r w:rsidR="003D75E4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  <w:r w:rsidR="00315E04">
        <w:rPr>
          <w:rFonts w:ascii="Times New Roman" w:hAnsi="Times New Roman" w:cs="Times New Roman"/>
          <w:b/>
          <w:sz w:val="28"/>
          <w:szCs w:val="28"/>
        </w:rPr>
        <w:t>6</w:t>
      </w:r>
      <w:r w:rsidR="0040496D">
        <w:rPr>
          <w:rFonts w:ascii="Times New Roman" w:hAnsi="Times New Roman" w:cs="Times New Roman"/>
          <w:b/>
          <w:sz w:val="28"/>
          <w:szCs w:val="28"/>
        </w:rPr>
        <w:t>37</w:t>
      </w:r>
      <w:r w:rsidR="00315E04">
        <w:rPr>
          <w:rFonts w:ascii="Times New Roman" w:hAnsi="Times New Roman" w:cs="Times New Roman"/>
          <w:b/>
          <w:sz w:val="28"/>
          <w:szCs w:val="28"/>
        </w:rPr>
        <w:t>-B</w:t>
      </w:r>
    </w:p>
    <w:p w14:paraId="594A2AAF" w14:textId="1C790439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emester: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F5B55">
        <w:rPr>
          <w:rFonts w:ascii="Times New Roman" w:hAnsi="Times New Roman" w:cs="Times New Roman"/>
          <w:b/>
          <w:sz w:val="28"/>
          <w:szCs w:val="28"/>
        </w:rPr>
        <w:t>6</w:t>
      </w:r>
      <w:r w:rsidR="00315E04" w:rsidRPr="00315E04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2F455C">
        <w:rPr>
          <w:rFonts w:ascii="Times New Roman" w:hAnsi="Times New Roman" w:cs="Times New Roman"/>
          <w:b/>
          <w:sz w:val="28"/>
          <w:szCs w:val="28"/>
          <w:lang w:val="en-IN"/>
        </w:rPr>
        <w:t>20</w:t>
      </w:r>
      <w:r w:rsidR="00315E04">
        <w:rPr>
          <w:rFonts w:ascii="Times New Roman" w:hAnsi="Times New Roman" w:cs="Times New Roman"/>
          <w:b/>
          <w:sz w:val="28"/>
          <w:szCs w:val="28"/>
          <w:lang w:val="en-IN"/>
        </w:rPr>
        <w:t>/</w:t>
      </w:r>
      <w:r w:rsidR="0019609B">
        <w:rPr>
          <w:rFonts w:ascii="Times New Roman" w:hAnsi="Times New Roman" w:cs="Times New Roman"/>
          <w:b/>
          <w:sz w:val="28"/>
          <w:szCs w:val="28"/>
          <w:lang w:val="en-IN"/>
        </w:rPr>
        <w:t>2</w:t>
      </w:r>
      <w:r w:rsidR="00315E04">
        <w:rPr>
          <w:rFonts w:ascii="Times New Roman" w:hAnsi="Times New Roman" w:cs="Times New Roman"/>
          <w:b/>
          <w:sz w:val="28"/>
          <w:szCs w:val="28"/>
          <w:lang w:val="en-IN"/>
        </w:rPr>
        <w:t>/2</w:t>
      </w:r>
      <w:r w:rsidR="006F5B55">
        <w:rPr>
          <w:rFonts w:ascii="Times New Roman" w:hAnsi="Times New Roman" w:cs="Times New Roman"/>
          <w:b/>
          <w:sz w:val="28"/>
          <w:szCs w:val="28"/>
          <w:lang w:val="en-IN"/>
        </w:rPr>
        <w:t>5</w:t>
      </w:r>
    </w:p>
    <w:p w14:paraId="0D546959" w14:textId="4A22DBDE" w:rsidR="004C4BC8" w:rsidRPr="00315E04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0496D">
        <w:rPr>
          <w:rFonts w:ascii="Times New Roman" w:hAnsi="Times New Roman" w:cs="Times New Roman"/>
          <w:b/>
          <w:bCs/>
          <w:sz w:val="28"/>
          <w:szCs w:val="28"/>
          <w:lang w:val="en-IN"/>
        </w:rPr>
        <w:t>Advanced Programming - 2</w:t>
      </w:r>
      <w:r w:rsidR="00315E04">
        <w:rPr>
          <w:rFonts w:ascii="Times New Roman" w:hAnsi="Times New Roman" w:cs="Times New Roman"/>
          <w:b/>
          <w:bCs/>
          <w:sz w:val="28"/>
          <w:szCs w:val="28"/>
          <w:lang w:val="en-IN"/>
        </w:rPr>
        <w:tab/>
      </w:r>
      <w:r w:rsidR="00315E04">
        <w:rPr>
          <w:rFonts w:ascii="Times New Roman" w:hAnsi="Times New Roman" w:cs="Times New Roman"/>
          <w:b/>
          <w:sz w:val="28"/>
          <w:szCs w:val="28"/>
          <w:lang w:val="en-IN"/>
        </w:rPr>
        <w:t xml:space="preserve">  </w:t>
      </w:r>
      <w:r w:rsidRPr="00C101FA">
        <w:rPr>
          <w:rFonts w:ascii="Times New Roman" w:hAnsi="Times New Roman" w:cs="Times New Roman"/>
          <w:b/>
          <w:sz w:val="28"/>
          <w:szCs w:val="28"/>
        </w:rPr>
        <w:t>Subject Code:</w:t>
      </w:r>
      <w:r w:rsidR="000901F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901F9" w:rsidRPr="000901F9">
        <w:rPr>
          <w:rFonts w:ascii="Times New Roman" w:hAnsi="Times New Roman" w:cs="Times New Roman"/>
          <w:b/>
          <w:bCs/>
          <w:sz w:val="28"/>
          <w:szCs w:val="28"/>
          <w:lang w:val="en-IN"/>
        </w:rPr>
        <w:t>22CS</w:t>
      </w:r>
      <w:r w:rsidR="00A44A85">
        <w:rPr>
          <w:rFonts w:ascii="Times New Roman" w:hAnsi="Times New Roman" w:cs="Times New Roman"/>
          <w:b/>
          <w:bCs/>
          <w:sz w:val="28"/>
          <w:szCs w:val="28"/>
          <w:lang w:val="en-IN"/>
        </w:rPr>
        <w:t>H</w:t>
      </w:r>
      <w:r w:rsidR="000901F9" w:rsidRPr="000901F9">
        <w:rPr>
          <w:rFonts w:ascii="Times New Roman" w:hAnsi="Times New Roman" w:cs="Times New Roman"/>
          <w:b/>
          <w:bCs/>
          <w:sz w:val="28"/>
          <w:szCs w:val="28"/>
          <w:lang w:val="en-IN"/>
        </w:rPr>
        <w:t>-3</w:t>
      </w:r>
      <w:r w:rsidR="00A44A85">
        <w:rPr>
          <w:rFonts w:ascii="Times New Roman" w:hAnsi="Times New Roman" w:cs="Times New Roman"/>
          <w:b/>
          <w:bCs/>
          <w:sz w:val="28"/>
          <w:szCs w:val="28"/>
          <w:lang w:val="en-IN"/>
        </w:rPr>
        <w:t>5</w:t>
      </w:r>
      <w:r w:rsidR="0040496D">
        <w:rPr>
          <w:rFonts w:ascii="Times New Roman" w:hAnsi="Times New Roman" w:cs="Times New Roman"/>
          <w:b/>
          <w:bCs/>
          <w:sz w:val="28"/>
          <w:szCs w:val="28"/>
          <w:lang w:val="en-IN"/>
        </w:rPr>
        <w:t>1</w:t>
      </w:r>
    </w:p>
    <w:p w14:paraId="7BFF6CA0" w14:textId="77777777" w:rsidR="0051063F" w:rsidRDefault="0051063F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8920DEE" w14:textId="77777777" w:rsidR="00A30B3D" w:rsidRPr="00C101FA" w:rsidRDefault="00A30B3D" w:rsidP="002F455C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678AA3B" w14:textId="6BD1486D" w:rsidR="002F455C" w:rsidRDefault="002F455C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Ques 1</w:t>
      </w:r>
      <w:r w:rsidR="0052185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696E0B37" w14:textId="7B6EC9D8" w:rsidR="00C33B37" w:rsidRPr="00FB7917" w:rsidRDefault="004C4BC8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>Aim:</w:t>
      </w:r>
      <w:r w:rsidR="00473DB5"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15602A">
        <w:rPr>
          <w:rFonts w:ascii="Times New Roman" w:hAnsi="Times New Roman" w:cs="Times New Roman"/>
          <w:bCs/>
          <w:sz w:val="24"/>
          <w:szCs w:val="24"/>
        </w:rPr>
        <w:t>Same Tree</w:t>
      </w:r>
    </w:p>
    <w:p w14:paraId="59865850" w14:textId="77777777" w:rsidR="00FB7917" w:rsidRPr="00FB7917" w:rsidRDefault="00FB7917" w:rsidP="002F455C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2E60C66" w14:textId="13C5BC7B" w:rsidR="002D7A6C" w:rsidRPr="002D7A6C" w:rsidRDefault="0051063F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="002D7A6C" w:rsidRP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8A53C9" w14:textId="77777777" w:rsidR="002F455C" w:rsidRPr="002F455C" w:rsidRDefault="002F455C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2F455C">
        <w:rPr>
          <w:rFonts w:ascii="Times New Roman" w:hAnsi="Times New Roman" w:cs="Times New Roman"/>
          <w:bCs/>
          <w:sz w:val="24"/>
          <w:szCs w:val="24"/>
          <w:lang w:val="en-IN"/>
        </w:rPr>
        <w:t>class Solution(object):</w:t>
      </w:r>
    </w:p>
    <w:p w14:paraId="70BD1B0F" w14:textId="77777777" w:rsidR="002F455C" w:rsidRPr="002F455C" w:rsidRDefault="002F455C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2F455C">
        <w:rPr>
          <w:rFonts w:ascii="Times New Roman" w:hAnsi="Times New Roman" w:cs="Times New Roman"/>
          <w:bCs/>
          <w:sz w:val="24"/>
          <w:szCs w:val="24"/>
          <w:lang w:val="en-IN"/>
        </w:rPr>
        <w:t>    def isSameTree(self, p, q):</w:t>
      </w:r>
    </w:p>
    <w:p w14:paraId="21C414DF" w14:textId="77777777" w:rsidR="002F455C" w:rsidRPr="002F455C" w:rsidRDefault="002F455C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2F455C">
        <w:rPr>
          <w:rFonts w:ascii="Times New Roman" w:hAnsi="Times New Roman" w:cs="Times New Roman"/>
          <w:bCs/>
          <w:sz w:val="24"/>
          <w:szCs w:val="24"/>
          <w:lang w:val="en-IN"/>
        </w:rPr>
        <w:t>        if not p and not q:</w:t>
      </w:r>
    </w:p>
    <w:p w14:paraId="7A6183C1" w14:textId="77777777" w:rsidR="002F455C" w:rsidRPr="002F455C" w:rsidRDefault="002F455C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2F455C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True</w:t>
      </w:r>
    </w:p>
    <w:p w14:paraId="0A086DAA" w14:textId="77777777" w:rsidR="002F455C" w:rsidRPr="002F455C" w:rsidRDefault="002F455C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2F455C">
        <w:rPr>
          <w:rFonts w:ascii="Times New Roman" w:hAnsi="Times New Roman" w:cs="Times New Roman"/>
          <w:bCs/>
          <w:sz w:val="24"/>
          <w:szCs w:val="24"/>
          <w:lang w:val="en-IN"/>
        </w:rPr>
        <w:t>        if not p or not q:</w:t>
      </w:r>
    </w:p>
    <w:p w14:paraId="0063D1A0" w14:textId="77777777" w:rsidR="002F455C" w:rsidRPr="002F455C" w:rsidRDefault="002F455C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2F455C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False</w:t>
      </w:r>
    </w:p>
    <w:p w14:paraId="106DA9D0" w14:textId="77777777" w:rsidR="002F455C" w:rsidRPr="002F455C" w:rsidRDefault="002F455C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2F455C">
        <w:rPr>
          <w:rFonts w:ascii="Times New Roman" w:hAnsi="Times New Roman" w:cs="Times New Roman"/>
          <w:bCs/>
          <w:sz w:val="24"/>
          <w:szCs w:val="24"/>
          <w:lang w:val="en-IN"/>
        </w:rPr>
        <w:t>        if p.val != q.val:</w:t>
      </w:r>
    </w:p>
    <w:p w14:paraId="5A185D5D" w14:textId="77777777" w:rsidR="002F455C" w:rsidRPr="002F455C" w:rsidRDefault="002F455C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2F455C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False</w:t>
      </w:r>
    </w:p>
    <w:p w14:paraId="73C2A7F5" w14:textId="77777777" w:rsidR="002F455C" w:rsidRPr="002F455C" w:rsidRDefault="002F455C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2F455C">
        <w:rPr>
          <w:rFonts w:ascii="Times New Roman" w:hAnsi="Times New Roman" w:cs="Times New Roman"/>
          <w:bCs/>
          <w:sz w:val="24"/>
          <w:szCs w:val="24"/>
          <w:lang w:val="en-IN"/>
        </w:rPr>
        <w:t>        return self.isSameTree(p.left, q.left) and self.isSameTree(p.right, q.right)</w:t>
      </w:r>
    </w:p>
    <w:p w14:paraId="5BF4EE69" w14:textId="77777777" w:rsidR="0019609B" w:rsidRPr="00C33B37" w:rsidRDefault="0019609B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02D62793" w14:textId="6CB8F1CA" w:rsidR="002F455C" w:rsidRDefault="002F455C" w:rsidP="002F455C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Screenshot</w:t>
      </w:r>
      <w:r w:rsidR="00A30B3D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 w:rsidR="002A1A41" w:rsidRPr="002A1A41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</w:p>
    <w:p w14:paraId="07971C3D" w14:textId="0466A50B" w:rsidR="00D0010A" w:rsidRPr="002F455C" w:rsidRDefault="002F455C" w:rsidP="002F455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2F455C">
        <w:rPr>
          <w:noProof/>
          <w:lang w:val="en-IN"/>
        </w:rPr>
        <w:drawing>
          <wp:inline distT="0" distB="0" distL="0" distR="0" wp14:anchorId="2BD9245A" wp14:editId="7839D749">
            <wp:extent cx="5943600" cy="2637155"/>
            <wp:effectExtent l="0" t="0" r="0" b="0"/>
            <wp:docPr id="19736348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63489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8516" cy="2639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3B37" w:rsidRPr="002F455C">
        <w:rPr>
          <w:rFonts w:ascii="Times New Roman" w:hAnsi="Times New Roman" w:cs="Times New Roman"/>
          <w:b/>
          <w:sz w:val="28"/>
          <w:szCs w:val="28"/>
          <w:lang w:val="en-IN"/>
        </w:rPr>
        <w:tab/>
      </w:r>
    </w:p>
    <w:p w14:paraId="7234BA05" w14:textId="77777777" w:rsidR="00521857" w:rsidRDefault="00521857" w:rsidP="003243E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Ques 2:</w:t>
      </w:r>
    </w:p>
    <w:p w14:paraId="28B3B7B1" w14:textId="08A9DB65" w:rsidR="003243E5" w:rsidRPr="00FB7917" w:rsidRDefault="003243E5" w:rsidP="003243E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="0015602A">
        <w:rPr>
          <w:rFonts w:ascii="Times New Roman" w:hAnsi="Times New Roman" w:cs="Times New Roman"/>
          <w:bCs/>
          <w:sz w:val="24"/>
          <w:szCs w:val="24"/>
        </w:rPr>
        <w:t>Symmetric Tree</w:t>
      </w:r>
    </w:p>
    <w:p w14:paraId="119ABB4C" w14:textId="77777777" w:rsidR="003243E5" w:rsidRPr="00FB7917" w:rsidRDefault="003243E5" w:rsidP="003243E5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8101CB6" w14:textId="77777777" w:rsidR="003243E5" w:rsidRPr="002D7A6C" w:rsidRDefault="003243E5" w:rsidP="003243E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P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B8ABB9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class TreeNode:</w:t>
      </w:r>
    </w:p>
    <w:p w14:paraId="44A0A4EF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def __init__(self, val=0, left=None, right=None):</w:t>
      </w:r>
    </w:p>
    <w:p w14:paraId="61E43EA9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self.val = val</w:t>
      </w:r>
    </w:p>
    <w:p w14:paraId="0C44D16F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self.left = left</w:t>
      </w:r>
    </w:p>
    <w:p w14:paraId="2EB544EC" w14:textId="5C8CD4FF" w:rsidR="003243E5" w:rsidRPr="00521857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self.right = right</w:t>
      </w:r>
    </w:p>
    <w:p w14:paraId="7B21DD7C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class Solution:</w:t>
      </w:r>
    </w:p>
    <w:p w14:paraId="5D3AD063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def isSymmetric(self, root):</w:t>
      </w:r>
    </w:p>
    <w:p w14:paraId="72EE0B4C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if not root:</w:t>
      </w:r>
    </w:p>
    <w:p w14:paraId="313465BC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True</w:t>
      </w:r>
    </w:p>
    <w:p w14:paraId="3AD993AA" w14:textId="0B37E009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return self.isMirror(root.left, root.right)</w:t>
      </w:r>
    </w:p>
    <w:p w14:paraId="4802B55A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def isMirror(self, t1, t2):</w:t>
      </w:r>
    </w:p>
    <w:p w14:paraId="2AF41A4F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if not t1 and not t2:</w:t>
      </w:r>
    </w:p>
    <w:p w14:paraId="71A20FA7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True</w:t>
      </w:r>
    </w:p>
    <w:p w14:paraId="713F7A64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if not t1 or not t2:</w:t>
      </w:r>
    </w:p>
    <w:p w14:paraId="2B4750EE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False</w:t>
      </w:r>
    </w:p>
    <w:p w14:paraId="69F88503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if t1.val != t2.val:</w:t>
      </w:r>
    </w:p>
    <w:p w14:paraId="7E13BA06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False</w:t>
      </w:r>
    </w:p>
    <w:p w14:paraId="55D474A2" w14:textId="77777777" w:rsidR="003243E5" w:rsidRPr="003243E5" w:rsidRDefault="003243E5" w:rsidP="0052185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43E5">
        <w:rPr>
          <w:rFonts w:ascii="Times New Roman" w:hAnsi="Times New Roman" w:cs="Times New Roman"/>
          <w:bCs/>
          <w:sz w:val="24"/>
          <w:szCs w:val="24"/>
          <w:lang w:val="en-IN"/>
        </w:rPr>
        <w:t>        return self.isMirror(t1.left, t2.right) and self.isMirror(t1.right, t2.left)</w:t>
      </w:r>
    </w:p>
    <w:p w14:paraId="5CC92C06" w14:textId="77777777" w:rsidR="003243E5" w:rsidRPr="00C33B37" w:rsidRDefault="003243E5" w:rsidP="003243E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29F17C1A" w14:textId="2CAABE31" w:rsidR="00FB7917" w:rsidRDefault="003243E5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Screenshot:</w:t>
      </w:r>
    </w:p>
    <w:p w14:paraId="5366DCA1" w14:textId="2C7AC4A7" w:rsidR="003243E5" w:rsidRDefault="00521857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21857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7CD6F9FB" wp14:editId="3882A438">
            <wp:extent cx="5943600" cy="2641600"/>
            <wp:effectExtent l="0" t="0" r="0" b="6350"/>
            <wp:docPr id="270984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98457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8AEF0" w14:textId="0616506A" w:rsidR="003243E5" w:rsidRDefault="009C0590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Ques 3:</w:t>
      </w:r>
    </w:p>
    <w:p w14:paraId="7D454F24" w14:textId="3189CFA2" w:rsidR="003243E5" w:rsidRPr="00FB7917" w:rsidRDefault="003243E5" w:rsidP="003243E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="0015602A">
        <w:rPr>
          <w:rFonts w:ascii="Times New Roman" w:hAnsi="Times New Roman" w:cs="Times New Roman"/>
          <w:bCs/>
          <w:sz w:val="24"/>
          <w:szCs w:val="24"/>
        </w:rPr>
        <w:t>Balanced Binary Tree</w:t>
      </w:r>
    </w:p>
    <w:p w14:paraId="66FA119C" w14:textId="77777777" w:rsidR="003243E5" w:rsidRPr="00FB7917" w:rsidRDefault="003243E5" w:rsidP="003243E5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2827F7D" w14:textId="77777777" w:rsidR="003243E5" w:rsidRPr="002D7A6C" w:rsidRDefault="003243E5" w:rsidP="003243E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P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48CACC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class TreeNode:</w:t>
      </w:r>
    </w:p>
    <w:p w14:paraId="3B98C03D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def __init__(self, val=0, left=None, right=None):</w:t>
      </w:r>
    </w:p>
    <w:p w14:paraId="6E13AC9D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    self.val = val</w:t>
      </w:r>
    </w:p>
    <w:p w14:paraId="03D1F5AE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    self.left = left</w:t>
      </w:r>
    </w:p>
    <w:p w14:paraId="05DD024E" w14:textId="1D530F35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    self.right = right</w:t>
      </w:r>
    </w:p>
    <w:p w14:paraId="0AAE12E0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class Solution:</w:t>
      </w:r>
    </w:p>
    <w:p w14:paraId="5316D91D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def isBalanced(self, root):</w:t>
      </w:r>
    </w:p>
    <w:p w14:paraId="2E942127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    def height(node):</w:t>
      </w:r>
    </w:p>
    <w:p w14:paraId="03C89310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        if not node:</w:t>
      </w:r>
    </w:p>
    <w:p w14:paraId="40BE81A3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            return 0</w:t>
      </w:r>
    </w:p>
    <w:p w14:paraId="6780263A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        left, right = height(node.left), height(node.right)</w:t>
      </w:r>
    </w:p>
    <w:p w14:paraId="3A475B02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        if abs(left - right) &gt; 1 or left == -1 or right == -1:</w:t>
      </w:r>
    </w:p>
    <w:p w14:paraId="5E7B30B2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            return -1</w:t>
      </w:r>
    </w:p>
    <w:p w14:paraId="3707F5C1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max(left, right) + 1</w:t>
      </w:r>
    </w:p>
    <w:p w14:paraId="476BC5D4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        </w:t>
      </w:r>
    </w:p>
    <w:p w14:paraId="0C913241" w14:textId="77777777" w:rsidR="00433292" w:rsidRPr="00433292" w:rsidRDefault="00433292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33292">
        <w:rPr>
          <w:rFonts w:ascii="Times New Roman" w:hAnsi="Times New Roman" w:cs="Times New Roman"/>
          <w:bCs/>
          <w:sz w:val="24"/>
          <w:szCs w:val="24"/>
          <w:lang w:val="en-IN"/>
        </w:rPr>
        <w:t>        return height(root) != -1</w:t>
      </w:r>
    </w:p>
    <w:p w14:paraId="2FBE9D84" w14:textId="77777777" w:rsidR="003243E5" w:rsidRPr="00C33B37" w:rsidRDefault="003243E5" w:rsidP="003243E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60216C51" w14:textId="3EAD97D6" w:rsidR="003243E5" w:rsidRDefault="003243E5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Screenshot:</w:t>
      </w:r>
    </w:p>
    <w:p w14:paraId="7384080A" w14:textId="43B59381" w:rsidR="00433292" w:rsidRDefault="00433292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433292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27E8818C" wp14:editId="7E826ECF">
            <wp:extent cx="5943600" cy="2672715"/>
            <wp:effectExtent l="0" t="0" r="0" b="0"/>
            <wp:docPr id="1999416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41642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7B997" w14:textId="77777777" w:rsidR="00433292" w:rsidRDefault="00433292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AEFD602" w14:textId="0C97A39B" w:rsidR="00433292" w:rsidRDefault="00433292" w:rsidP="00433292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 xml:space="preserve">Ques </w:t>
      </w:r>
      <w:r w:rsidR="00326B85">
        <w:rPr>
          <w:rFonts w:ascii="Times New Roman" w:hAnsi="Times New Roman" w:cs="Times New Roman"/>
          <w:b/>
          <w:sz w:val="28"/>
          <w:szCs w:val="28"/>
          <w:lang w:val="en-IN"/>
        </w:rPr>
        <w:t>4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4DF1D821" w14:textId="0D20861C" w:rsidR="00433292" w:rsidRPr="00FB7917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="0015602A">
        <w:rPr>
          <w:rFonts w:ascii="Times New Roman" w:hAnsi="Times New Roman" w:cs="Times New Roman"/>
          <w:bCs/>
          <w:sz w:val="24"/>
          <w:szCs w:val="24"/>
        </w:rPr>
        <w:t>Path Sum</w:t>
      </w:r>
    </w:p>
    <w:p w14:paraId="51FD35D1" w14:textId="77777777" w:rsidR="00433292" w:rsidRPr="00FB7917" w:rsidRDefault="00433292" w:rsidP="00433292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A0665DE" w14:textId="77777777" w:rsidR="00433292" w:rsidRPr="002D7A6C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P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1CA658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class TreeNode:</w:t>
      </w:r>
    </w:p>
    <w:p w14:paraId="6D264D2A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    def __init__(self, val=0, left=None, right=None):</w:t>
      </w:r>
    </w:p>
    <w:p w14:paraId="716B443C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        self.val = val</w:t>
      </w:r>
    </w:p>
    <w:p w14:paraId="3B2594ED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        self.left = left</w:t>
      </w:r>
    </w:p>
    <w:p w14:paraId="2BCF2DED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        self.right = right</w:t>
      </w:r>
    </w:p>
    <w:p w14:paraId="4621B12B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59690D2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class Solution:</w:t>
      </w:r>
    </w:p>
    <w:p w14:paraId="4C3E85BB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    def hasPathSum(self, root, targetSum):</w:t>
      </w:r>
    </w:p>
    <w:p w14:paraId="159D2EAD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        if not root:</w:t>
      </w:r>
    </w:p>
    <w:p w14:paraId="4A147139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False</w:t>
      </w:r>
    </w:p>
    <w:p w14:paraId="0D487166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        if not root.left and not root.right and root.val == targetSum:</w:t>
      </w:r>
    </w:p>
    <w:p w14:paraId="2F3319CB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True</w:t>
      </w:r>
    </w:p>
    <w:p w14:paraId="56713C03" w14:textId="77777777" w:rsidR="00326B85" w:rsidRPr="00326B85" w:rsidRDefault="00326B85" w:rsidP="00326B8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26B85">
        <w:rPr>
          <w:rFonts w:ascii="Times New Roman" w:hAnsi="Times New Roman" w:cs="Times New Roman"/>
          <w:bCs/>
          <w:sz w:val="24"/>
          <w:szCs w:val="24"/>
          <w:lang w:val="en-IN"/>
        </w:rPr>
        <w:t>        return self.hasPathSum(root.left, targetSum - root.val) or self.hasPathSum(root.right, targetSum - root.val)</w:t>
      </w:r>
    </w:p>
    <w:p w14:paraId="4D29C242" w14:textId="77777777" w:rsidR="00433292" w:rsidRPr="00C33B37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60E3771" w14:textId="77777777" w:rsidR="00433292" w:rsidRDefault="00433292" w:rsidP="00433292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Screenshot:</w:t>
      </w:r>
    </w:p>
    <w:p w14:paraId="6660CEF1" w14:textId="5C987986" w:rsidR="00433292" w:rsidRDefault="00326B85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326B85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607AE3E5" wp14:editId="347DD7F3">
            <wp:extent cx="5943600" cy="2673985"/>
            <wp:effectExtent l="0" t="0" r="0" b="0"/>
            <wp:docPr id="178265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50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29B84" w14:textId="77777777" w:rsidR="00433292" w:rsidRDefault="00433292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3E0C28E" w14:textId="77777777" w:rsidR="00433292" w:rsidRDefault="00433292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21859B3" w14:textId="77777777" w:rsidR="003A72A0" w:rsidRDefault="003A72A0" w:rsidP="00433292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39D7EFE1" w14:textId="104A6BDB" w:rsidR="00433292" w:rsidRDefault="00433292" w:rsidP="00433292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 xml:space="preserve">Ques </w:t>
      </w:r>
      <w:r w:rsidR="00326B85">
        <w:rPr>
          <w:rFonts w:ascii="Times New Roman" w:hAnsi="Times New Roman" w:cs="Times New Roman"/>
          <w:b/>
          <w:sz w:val="28"/>
          <w:szCs w:val="28"/>
          <w:lang w:val="en-IN"/>
        </w:rPr>
        <w:t>5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2C1A6507" w14:textId="044480FF" w:rsidR="00433292" w:rsidRPr="00FB7917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="0015602A">
        <w:rPr>
          <w:rFonts w:ascii="Times New Roman" w:hAnsi="Times New Roman" w:cs="Times New Roman"/>
          <w:bCs/>
          <w:sz w:val="24"/>
          <w:szCs w:val="24"/>
        </w:rPr>
        <w:t>Count Complete Tree Nodes</w:t>
      </w:r>
    </w:p>
    <w:p w14:paraId="0BA292AA" w14:textId="77777777" w:rsidR="00433292" w:rsidRPr="00FB7917" w:rsidRDefault="00433292" w:rsidP="00433292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6E1446B" w14:textId="77777777" w:rsidR="00433292" w:rsidRPr="002D7A6C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P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C06C47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class TreeNode:</w:t>
      </w:r>
    </w:p>
    <w:p w14:paraId="6B06B043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def __init__(self, val=0, left=None, right=None):</w:t>
      </w:r>
    </w:p>
    <w:p w14:paraId="7AA4FDB0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self.val = val</w:t>
      </w:r>
    </w:p>
    <w:p w14:paraId="26A532D0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self.left = left</w:t>
      </w:r>
    </w:p>
    <w:p w14:paraId="1C822A98" w14:textId="64EB0FD6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self.right = right</w:t>
      </w:r>
    </w:p>
    <w:p w14:paraId="48A8D6C5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class Solution:</w:t>
      </w:r>
    </w:p>
    <w:p w14:paraId="10441D55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def countNodes(self, root):</w:t>
      </w:r>
    </w:p>
    <w:p w14:paraId="20261096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if not root:</w:t>
      </w:r>
    </w:p>
    <w:p w14:paraId="77E6BE6D" w14:textId="4391A7BC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0</w:t>
      </w:r>
    </w:p>
    <w:p w14:paraId="0E502B54" w14:textId="1336EC33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        lh, rh = self.getHeight(root.left), self.getHeight(root.right)   </w:t>
      </w:r>
    </w:p>
    <w:p w14:paraId="349AF102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if lh == rh:</w:t>
      </w:r>
    </w:p>
    <w:p w14:paraId="371CBC1C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(1 &lt;&lt; lh) + self.countNodes(root.right)  </w:t>
      </w:r>
    </w:p>
    <w:p w14:paraId="6469449A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else:</w:t>
      </w:r>
    </w:p>
    <w:p w14:paraId="1A84BC8D" w14:textId="2B890B4C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(1 &lt;&lt; rh) + self.countNodes(root.left)  </w:t>
      </w:r>
    </w:p>
    <w:p w14:paraId="71422724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def getHeight(self, node):</w:t>
      </w:r>
    </w:p>
    <w:p w14:paraId="711FC552" w14:textId="77777777" w:rsid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h = 0</w:t>
      </w:r>
    </w:p>
    <w:p w14:paraId="0518F305" w14:textId="7558489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</w:t>
      </w: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while node:</w:t>
      </w:r>
    </w:p>
    <w:p w14:paraId="292FA889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h += 1</w:t>
      </w:r>
    </w:p>
    <w:p w14:paraId="24615F92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node = node.left</w:t>
      </w:r>
    </w:p>
    <w:p w14:paraId="6FD13702" w14:textId="19537111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return h</w:t>
      </w:r>
    </w:p>
    <w:p w14:paraId="16A4C48B" w14:textId="77777777" w:rsidR="00433292" w:rsidRPr="00C33B37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A14CCAE" w14:textId="77777777" w:rsidR="00433292" w:rsidRDefault="00433292" w:rsidP="00433292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Screenshot:</w:t>
      </w:r>
    </w:p>
    <w:p w14:paraId="3303F4ED" w14:textId="42E77457" w:rsidR="00433292" w:rsidRDefault="003A72A0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3A72A0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44670C2A" wp14:editId="38177FFC">
            <wp:extent cx="5528310" cy="2293620"/>
            <wp:effectExtent l="0" t="0" r="0" b="0"/>
            <wp:docPr id="1484493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49377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5828" cy="2300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FCBC8" w14:textId="1317FFD7" w:rsidR="00433292" w:rsidRDefault="00433292" w:rsidP="00433292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 xml:space="preserve">Ques </w:t>
      </w:r>
      <w:r w:rsidR="00326B85">
        <w:rPr>
          <w:rFonts w:ascii="Times New Roman" w:hAnsi="Times New Roman" w:cs="Times New Roman"/>
          <w:b/>
          <w:sz w:val="28"/>
          <w:szCs w:val="28"/>
          <w:lang w:val="en-IN"/>
        </w:rPr>
        <w:t>6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47196896" w14:textId="73BD78D3" w:rsidR="00433292" w:rsidRPr="00FB7917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="0015602A">
        <w:rPr>
          <w:rFonts w:ascii="Times New Roman" w:hAnsi="Times New Roman" w:cs="Times New Roman"/>
          <w:bCs/>
          <w:sz w:val="24"/>
          <w:szCs w:val="24"/>
        </w:rPr>
        <w:t>Delete node in a BST</w:t>
      </w:r>
    </w:p>
    <w:p w14:paraId="34CE0D6C" w14:textId="77777777" w:rsidR="00433292" w:rsidRPr="00FB7917" w:rsidRDefault="00433292" w:rsidP="00433292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5FE5B449" w14:textId="77777777" w:rsidR="00433292" w:rsidRPr="002D7A6C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P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28F00D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class TreeNode:</w:t>
      </w:r>
    </w:p>
    <w:p w14:paraId="158DF479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def __init__(self, val=0, left=None, right=None):</w:t>
      </w:r>
    </w:p>
    <w:p w14:paraId="01E87FF5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self.val = val</w:t>
      </w:r>
    </w:p>
    <w:p w14:paraId="4F817DBE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self.left = left</w:t>
      </w:r>
    </w:p>
    <w:p w14:paraId="6802AB69" w14:textId="5C923B8C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self.right = right</w:t>
      </w:r>
    </w:p>
    <w:p w14:paraId="4976C4B8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class Solution:</w:t>
      </w:r>
    </w:p>
    <w:p w14:paraId="6C659E0F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def deleteNode(self, root, key):</w:t>
      </w:r>
    </w:p>
    <w:p w14:paraId="116D8FC7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if not root: return None</w:t>
      </w:r>
    </w:p>
    <w:p w14:paraId="33316F2E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if key &lt; root.val: root.left = self.deleteNode(root.left, key)</w:t>
      </w:r>
    </w:p>
    <w:p w14:paraId="0A82FFCC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elif key &gt; root.val: root.right = self.deleteNode(root.right, key)</w:t>
      </w:r>
    </w:p>
    <w:p w14:paraId="5E9BDE8B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else:</w:t>
      </w:r>
    </w:p>
    <w:p w14:paraId="1CB5657F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if not root.left: return root.right</w:t>
      </w:r>
    </w:p>
    <w:p w14:paraId="76037B4C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if not root.right: return root.left</w:t>
      </w:r>
    </w:p>
    <w:p w14:paraId="7E9DFB5B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minNode = self.getMin(root.right)</w:t>
      </w:r>
    </w:p>
    <w:p w14:paraId="0DC0CFDE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root.val, root.right = minNode.val, self.deleteNode(root.right, minNode.val)</w:t>
      </w:r>
    </w:p>
    <w:p w14:paraId="63A7BDD9" w14:textId="739F9C09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return root</w:t>
      </w:r>
    </w:p>
    <w:p w14:paraId="352B1250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def getMin(self, node):</w:t>
      </w:r>
    </w:p>
    <w:p w14:paraId="506A50CB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while node.left: node = node.left</w:t>
      </w:r>
    </w:p>
    <w:p w14:paraId="19AA4B66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return node</w:t>
      </w:r>
    </w:p>
    <w:p w14:paraId="6C77F47F" w14:textId="77777777" w:rsidR="00433292" w:rsidRPr="00C33B37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0EBA6B8" w14:textId="77777777" w:rsidR="00433292" w:rsidRDefault="00433292" w:rsidP="00433292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Screenshot:</w:t>
      </w:r>
    </w:p>
    <w:p w14:paraId="7A4D5FC4" w14:textId="5BA79AF9" w:rsidR="00433292" w:rsidRDefault="003A72A0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3A72A0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47F11900" wp14:editId="514F46C9">
            <wp:extent cx="5486400" cy="2259330"/>
            <wp:effectExtent l="0" t="0" r="0" b="7620"/>
            <wp:docPr id="661144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14433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94112" cy="226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31262" w14:textId="77777777" w:rsidR="00433292" w:rsidRDefault="00433292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1A10EEB" w14:textId="2CB6E647" w:rsidR="00433292" w:rsidRDefault="00433292" w:rsidP="00433292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 xml:space="preserve">Ques </w:t>
      </w:r>
      <w:r w:rsidR="003A72A0">
        <w:rPr>
          <w:rFonts w:ascii="Times New Roman" w:hAnsi="Times New Roman" w:cs="Times New Roman"/>
          <w:b/>
          <w:sz w:val="28"/>
          <w:szCs w:val="28"/>
          <w:lang w:val="en-IN"/>
        </w:rPr>
        <w:t>7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7AC62C01" w14:textId="347E2BDD" w:rsidR="00433292" w:rsidRPr="00FB7917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="0015602A">
        <w:rPr>
          <w:rFonts w:ascii="Times New Roman" w:hAnsi="Times New Roman" w:cs="Times New Roman"/>
          <w:bCs/>
          <w:sz w:val="24"/>
          <w:szCs w:val="24"/>
        </w:rPr>
        <w:t>Diameter of Binary Tree</w:t>
      </w:r>
    </w:p>
    <w:p w14:paraId="1F930C04" w14:textId="77777777" w:rsidR="00433292" w:rsidRPr="00FB7917" w:rsidRDefault="00433292" w:rsidP="00433292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740AD6C" w14:textId="77777777" w:rsidR="00433292" w:rsidRPr="002D7A6C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P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B49909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class TreeNode:</w:t>
      </w:r>
    </w:p>
    <w:p w14:paraId="0C5FC3EB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def __init__(self, val=0, left=None, right=None):</w:t>
      </w:r>
    </w:p>
    <w:p w14:paraId="50EBB316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self.val = val</w:t>
      </w:r>
    </w:p>
    <w:p w14:paraId="7D422CFA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self.left = left</w:t>
      </w:r>
    </w:p>
    <w:p w14:paraId="025AD4E6" w14:textId="7ECC1210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self.right = right</w:t>
      </w:r>
    </w:p>
    <w:p w14:paraId="71A6243D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class Solution:</w:t>
      </w:r>
    </w:p>
    <w:p w14:paraId="0DC92A35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def diameterOfBinaryTree(self, root):</w:t>
      </w:r>
    </w:p>
    <w:p w14:paraId="2F4AA1BA" w14:textId="75DDDF74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self.diameter = 0</w:t>
      </w:r>
    </w:p>
    <w:p w14:paraId="5D2B2D6B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def depth(node):</w:t>
      </w:r>
    </w:p>
    <w:p w14:paraId="5C7A3B56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if not node: return 0</w:t>
      </w:r>
    </w:p>
    <w:p w14:paraId="5843276F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left, right = depth(node.left), depth(node.right)</w:t>
      </w:r>
    </w:p>
    <w:p w14:paraId="234CBB52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self.diameter = max(self.diameter, left + right)</w:t>
      </w:r>
    </w:p>
    <w:p w14:paraId="0EC11371" w14:textId="5BD257DB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    return 1 + max(left, right)</w:t>
      </w:r>
    </w:p>
    <w:p w14:paraId="201395F8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depth(root)</w:t>
      </w:r>
    </w:p>
    <w:p w14:paraId="2A6CFC40" w14:textId="77777777" w:rsidR="003A72A0" w:rsidRPr="003A72A0" w:rsidRDefault="003A72A0" w:rsidP="003A72A0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3A72A0">
        <w:rPr>
          <w:rFonts w:ascii="Times New Roman" w:hAnsi="Times New Roman" w:cs="Times New Roman"/>
          <w:bCs/>
          <w:sz w:val="24"/>
          <w:szCs w:val="24"/>
          <w:lang w:val="en-IN"/>
        </w:rPr>
        <w:t>        return self.diameter</w:t>
      </w:r>
    </w:p>
    <w:p w14:paraId="35DE3AB2" w14:textId="77777777" w:rsidR="00433292" w:rsidRPr="00C33B37" w:rsidRDefault="00433292" w:rsidP="0043329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297E80AD" w14:textId="77777777" w:rsidR="00433292" w:rsidRDefault="00433292" w:rsidP="00433292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Screenshot:</w:t>
      </w:r>
    </w:p>
    <w:p w14:paraId="6394E1A3" w14:textId="4D3434B5" w:rsidR="00433292" w:rsidRPr="002D7A6C" w:rsidRDefault="003A72A0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3A72A0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66D6E994" wp14:editId="523C8BC1">
            <wp:extent cx="5943600" cy="2658110"/>
            <wp:effectExtent l="0" t="0" r="0" b="8890"/>
            <wp:docPr id="1700295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29554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3292" w:rsidRPr="002D7A6C" w:rsidSect="00B91915">
      <w:headerReference w:type="default" r:id="rId14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03A3E7" w14:textId="77777777" w:rsidR="00C2742E" w:rsidRDefault="00C2742E" w:rsidP="000271CE">
      <w:pPr>
        <w:spacing w:after="0" w:line="240" w:lineRule="auto"/>
      </w:pPr>
      <w:r>
        <w:separator/>
      </w:r>
    </w:p>
  </w:endnote>
  <w:endnote w:type="continuationSeparator" w:id="0">
    <w:p w14:paraId="153F5F78" w14:textId="77777777" w:rsidR="00C2742E" w:rsidRDefault="00C2742E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EEFCCB" w14:textId="77777777" w:rsidR="00C2742E" w:rsidRDefault="00C2742E" w:rsidP="000271CE">
      <w:pPr>
        <w:spacing w:after="0" w:line="240" w:lineRule="auto"/>
      </w:pPr>
      <w:r>
        <w:separator/>
      </w:r>
    </w:p>
  </w:footnote>
  <w:footnote w:type="continuationSeparator" w:id="0">
    <w:p w14:paraId="0A08CD58" w14:textId="77777777" w:rsidR="00C2742E" w:rsidRDefault="00C2742E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6791EE75" w:rsidR="000271CE" w:rsidRDefault="00C119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E135ADF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84313948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90EA93" id="Rectangle 6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4F95EC39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946907199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5B1CA9"/>
    <w:multiLevelType w:val="multilevel"/>
    <w:tmpl w:val="4C8C2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34D32"/>
    <w:multiLevelType w:val="hybridMultilevel"/>
    <w:tmpl w:val="1A582458"/>
    <w:lvl w:ilvl="0" w:tplc="002AACDC">
      <w:start w:val="1"/>
      <w:numFmt w:val="decimal"/>
      <w:lvlText w:val="%1."/>
      <w:lvlJc w:val="left"/>
      <w:pPr>
        <w:ind w:left="990" w:hanging="360"/>
      </w:pPr>
      <w:rPr>
        <w:rFonts w:asciiTheme="minorHAnsi" w:hAnsiTheme="minorHAnsi" w:cstheme="minorBidi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20021170"/>
    <w:multiLevelType w:val="multilevel"/>
    <w:tmpl w:val="3A4E5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3A2063"/>
    <w:multiLevelType w:val="hybridMultilevel"/>
    <w:tmpl w:val="0030778A"/>
    <w:lvl w:ilvl="0" w:tplc="8894078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DB655E2"/>
    <w:multiLevelType w:val="hybridMultilevel"/>
    <w:tmpl w:val="CDA6F7A2"/>
    <w:lvl w:ilvl="0" w:tplc="DD92BC2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429D43AA"/>
    <w:multiLevelType w:val="hybridMultilevel"/>
    <w:tmpl w:val="8454F98C"/>
    <w:lvl w:ilvl="0" w:tplc="DD92BC2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38100E9"/>
    <w:multiLevelType w:val="hybridMultilevel"/>
    <w:tmpl w:val="385EB80C"/>
    <w:lvl w:ilvl="0" w:tplc="E110A55C">
      <w:start w:val="1"/>
      <w:numFmt w:val="decimal"/>
      <w:lvlText w:val="%1."/>
      <w:lvlJc w:val="left"/>
      <w:pPr>
        <w:ind w:left="106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4" w:hanging="360"/>
      </w:pPr>
    </w:lvl>
    <w:lvl w:ilvl="2" w:tplc="4009001B" w:tentative="1">
      <w:start w:val="1"/>
      <w:numFmt w:val="lowerRoman"/>
      <w:lvlText w:val="%3."/>
      <w:lvlJc w:val="right"/>
      <w:pPr>
        <w:ind w:left="2504" w:hanging="180"/>
      </w:pPr>
    </w:lvl>
    <w:lvl w:ilvl="3" w:tplc="4009000F" w:tentative="1">
      <w:start w:val="1"/>
      <w:numFmt w:val="decimal"/>
      <w:lvlText w:val="%4."/>
      <w:lvlJc w:val="left"/>
      <w:pPr>
        <w:ind w:left="3224" w:hanging="360"/>
      </w:pPr>
    </w:lvl>
    <w:lvl w:ilvl="4" w:tplc="40090019" w:tentative="1">
      <w:start w:val="1"/>
      <w:numFmt w:val="lowerLetter"/>
      <w:lvlText w:val="%5."/>
      <w:lvlJc w:val="left"/>
      <w:pPr>
        <w:ind w:left="3944" w:hanging="360"/>
      </w:pPr>
    </w:lvl>
    <w:lvl w:ilvl="5" w:tplc="4009001B" w:tentative="1">
      <w:start w:val="1"/>
      <w:numFmt w:val="lowerRoman"/>
      <w:lvlText w:val="%6."/>
      <w:lvlJc w:val="right"/>
      <w:pPr>
        <w:ind w:left="4664" w:hanging="180"/>
      </w:pPr>
    </w:lvl>
    <w:lvl w:ilvl="6" w:tplc="4009000F" w:tentative="1">
      <w:start w:val="1"/>
      <w:numFmt w:val="decimal"/>
      <w:lvlText w:val="%7."/>
      <w:lvlJc w:val="left"/>
      <w:pPr>
        <w:ind w:left="5384" w:hanging="360"/>
      </w:pPr>
    </w:lvl>
    <w:lvl w:ilvl="7" w:tplc="40090019" w:tentative="1">
      <w:start w:val="1"/>
      <w:numFmt w:val="lowerLetter"/>
      <w:lvlText w:val="%8."/>
      <w:lvlJc w:val="left"/>
      <w:pPr>
        <w:ind w:left="6104" w:hanging="360"/>
      </w:pPr>
    </w:lvl>
    <w:lvl w:ilvl="8" w:tplc="4009001B" w:tentative="1">
      <w:start w:val="1"/>
      <w:numFmt w:val="lowerRoman"/>
      <w:lvlText w:val="%9."/>
      <w:lvlJc w:val="right"/>
      <w:pPr>
        <w:ind w:left="6824" w:hanging="180"/>
      </w:pPr>
    </w:lvl>
  </w:abstractNum>
  <w:abstractNum w:abstractNumId="7" w15:restartNumberingAfterBreak="0">
    <w:nsid w:val="4F28006F"/>
    <w:multiLevelType w:val="hybridMultilevel"/>
    <w:tmpl w:val="BAFCD310"/>
    <w:lvl w:ilvl="0" w:tplc="4009000F">
      <w:start w:val="1"/>
      <w:numFmt w:val="decimal"/>
      <w:lvlText w:val="%1."/>
      <w:lvlJc w:val="left"/>
      <w:pPr>
        <w:ind w:left="1364" w:hanging="360"/>
      </w:pPr>
    </w:lvl>
    <w:lvl w:ilvl="1" w:tplc="40090019" w:tentative="1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8" w15:restartNumberingAfterBreak="0">
    <w:nsid w:val="562C0B9C"/>
    <w:multiLevelType w:val="multilevel"/>
    <w:tmpl w:val="93826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163C83"/>
    <w:multiLevelType w:val="hybridMultilevel"/>
    <w:tmpl w:val="532C18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9350BA"/>
    <w:multiLevelType w:val="hybridMultilevel"/>
    <w:tmpl w:val="36A84558"/>
    <w:lvl w:ilvl="0" w:tplc="17E068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0734650"/>
    <w:multiLevelType w:val="hybridMultilevel"/>
    <w:tmpl w:val="5F90AF0A"/>
    <w:lvl w:ilvl="0" w:tplc="C7C20B3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7292252F"/>
    <w:multiLevelType w:val="hybridMultilevel"/>
    <w:tmpl w:val="3DE87898"/>
    <w:lvl w:ilvl="0" w:tplc="C4FA5C6C">
      <w:start w:val="1"/>
      <w:numFmt w:val="decimal"/>
      <w:lvlText w:val="%1."/>
      <w:lvlJc w:val="left"/>
      <w:pPr>
        <w:ind w:left="990" w:hanging="360"/>
      </w:pPr>
      <w:rPr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12"/>
  </w:num>
  <w:num w:numId="2" w16cid:durableId="2075395569">
    <w:abstractNumId w:val="10"/>
  </w:num>
  <w:num w:numId="3" w16cid:durableId="1110009912">
    <w:abstractNumId w:val="6"/>
  </w:num>
  <w:num w:numId="4" w16cid:durableId="1332877628">
    <w:abstractNumId w:val="3"/>
  </w:num>
  <w:num w:numId="5" w16cid:durableId="1435596176">
    <w:abstractNumId w:val="11"/>
  </w:num>
  <w:num w:numId="6" w16cid:durableId="1942296666">
    <w:abstractNumId w:val="5"/>
  </w:num>
  <w:num w:numId="7" w16cid:durableId="750466620">
    <w:abstractNumId w:val="4"/>
  </w:num>
  <w:num w:numId="8" w16cid:durableId="154805123">
    <w:abstractNumId w:val="1"/>
  </w:num>
  <w:num w:numId="9" w16cid:durableId="755596806">
    <w:abstractNumId w:val="2"/>
  </w:num>
  <w:num w:numId="10" w16cid:durableId="813184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0594424">
    <w:abstractNumId w:val="7"/>
  </w:num>
  <w:num w:numId="12" w16cid:durableId="37972024">
    <w:abstractNumId w:val="8"/>
  </w:num>
  <w:num w:numId="13" w16cid:durableId="1793286650">
    <w:abstractNumId w:val="0"/>
  </w:num>
  <w:num w:numId="14" w16cid:durableId="16443108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37AF"/>
    <w:rsid w:val="000271CE"/>
    <w:rsid w:val="00027889"/>
    <w:rsid w:val="00036A51"/>
    <w:rsid w:val="00037E30"/>
    <w:rsid w:val="000901F9"/>
    <w:rsid w:val="000964E2"/>
    <w:rsid w:val="000A205E"/>
    <w:rsid w:val="000B3383"/>
    <w:rsid w:val="000E2E4B"/>
    <w:rsid w:val="000F2CD7"/>
    <w:rsid w:val="001073FF"/>
    <w:rsid w:val="00133A79"/>
    <w:rsid w:val="00133DFD"/>
    <w:rsid w:val="001354F3"/>
    <w:rsid w:val="00135E1A"/>
    <w:rsid w:val="0015602A"/>
    <w:rsid w:val="00184E79"/>
    <w:rsid w:val="0019109A"/>
    <w:rsid w:val="001927C7"/>
    <w:rsid w:val="0019609B"/>
    <w:rsid w:val="001C3BB3"/>
    <w:rsid w:val="001E5C9C"/>
    <w:rsid w:val="00200A13"/>
    <w:rsid w:val="00240A6B"/>
    <w:rsid w:val="00244A9E"/>
    <w:rsid w:val="0025560D"/>
    <w:rsid w:val="00287E1C"/>
    <w:rsid w:val="002A1A41"/>
    <w:rsid w:val="002A1AC9"/>
    <w:rsid w:val="002A447E"/>
    <w:rsid w:val="002B0DCA"/>
    <w:rsid w:val="002B17CA"/>
    <w:rsid w:val="002B75FE"/>
    <w:rsid w:val="002D7A6C"/>
    <w:rsid w:val="002F455C"/>
    <w:rsid w:val="00315E04"/>
    <w:rsid w:val="00316A4D"/>
    <w:rsid w:val="0032265B"/>
    <w:rsid w:val="003243E5"/>
    <w:rsid w:val="00326B85"/>
    <w:rsid w:val="00340E25"/>
    <w:rsid w:val="00347BBB"/>
    <w:rsid w:val="00357EF3"/>
    <w:rsid w:val="003A72A0"/>
    <w:rsid w:val="003D75E4"/>
    <w:rsid w:val="003E6B9B"/>
    <w:rsid w:val="003F720D"/>
    <w:rsid w:val="0040496D"/>
    <w:rsid w:val="0040501A"/>
    <w:rsid w:val="00433292"/>
    <w:rsid w:val="004416FC"/>
    <w:rsid w:val="00473DB5"/>
    <w:rsid w:val="004A1068"/>
    <w:rsid w:val="004B642E"/>
    <w:rsid w:val="004C0F64"/>
    <w:rsid w:val="004C4BC8"/>
    <w:rsid w:val="004C5AE2"/>
    <w:rsid w:val="004D3707"/>
    <w:rsid w:val="004D7521"/>
    <w:rsid w:val="0051063F"/>
    <w:rsid w:val="00515064"/>
    <w:rsid w:val="00521857"/>
    <w:rsid w:val="00521FD7"/>
    <w:rsid w:val="00530273"/>
    <w:rsid w:val="00536C38"/>
    <w:rsid w:val="00554CE0"/>
    <w:rsid w:val="0055538C"/>
    <w:rsid w:val="00555F3D"/>
    <w:rsid w:val="00583A14"/>
    <w:rsid w:val="00591525"/>
    <w:rsid w:val="005A1CE2"/>
    <w:rsid w:val="005A1DF5"/>
    <w:rsid w:val="005B19CA"/>
    <w:rsid w:val="005E2BCA"/>
    <w:rsid w:val="006002DC"/>
    <w:rsid w:val="00642B6F"/>
    <w:rsid w:val="006533C4"/>
    <w:rsid w:val="006804B4"/>
    <w:rsid w:val="006C6936"/>
    <w:rsid w:val="006E64E0"/>
    <w:rsid w:val="006F5B55"/>
    <w:rsid w:val="007125FA"/>
    <w:rsid w:val="0075051F"/>
    <w:rsid w:val="00765010"/>
    <w:rsid w:val="00790162"/>
    <w:rsid w:val="007B761E"/>
    <w:rsid w:val="007E169B"/>
    <w:rsid w:val="00803D4B"/>
    <w:rsid w:val="00823121"/>
    <w:rsid w:val="0082470D"/>
    <w:rsid w:val="008305D2"/>
    <w:rsid w:val="00860859"/>
    <w:rsid w:val="00864355"/>
    <w:rsid w:val="00864647"/>
    <w:rsid w:val="00881A9F"/>
    <w:rsid w:val="00890CBE"/>
    <w:rsid w:val="00893D35"/>
    <w:rsid w:val="008A319D"/>
    <w:rsid w:val="008A65A5"/>
    <w:rsid w:val="008C5F3B"/>
    <w:rsid w:val="00900889"/>
    <w:rsid w:val="00916976"/>
    <w:rsid w:val="00945EA9"/>
    <w:rsid w:val="00950AB6"/>
    <w:rsid w:val="00964C5C"/>
    <w:rsid w:val="009717B2"/>
    <w:rsid w:val="00971A92"/>
    <w:rsid w:val="009765BA"/>
    <w:rsid w:val="00981F48"/>
    <w:rsid w:val="00982D21"/>
    <w:rsid w:val="009A2CAB"/>
    <w:rsid w:val="009C0590"/>
    <w:rsid w:val="009C7ED8"/>
    <w:rsid w:val="009E4727"/>
    <w:rsid w:val="009F2DF8"/>
    <w:rsid w:val="00A10F00"/>
    <w:rsid w:val="00A2271D"/>
    <w:rsid w:val="00A22DFB"/>
    <w:rsid w:val="00A258D2"/>
    <w:rsid w:val="00A27F2C"/>
    <w:rsid w:val="00A30366"/>
    <w:rsid w:val="00A30B3D"/>
    <w:rsid w:val="00A31C48"/>
    <w:rsid w:val="00A32892"/>
    <w:rsid w:val="00A40C6F"/>
    <w:rsid w:val="00A44A85"/>
    <w:rsid w:val="00A83BCA"/>
    <w:rsid w:val="00A90D50"/>
    <w:rsid w:val="00A9145E"/>
    <w:rsid w:val="00AC1A24"/>
    <w:rsid w:val="00AF4F99"/>
    <w:rsid w:val="00B00809"/>
    <w:rsid w:val="00B03C3F"/>
    <w:rsid w:val="00B15E51"/>
    <w:rsid w:val="00B22543"/>
    <w:rsid w:val="00B62E39"/>
    <w:rsid w:val="00B64FDE"/>
    <w:rsid w:val="00B65214"/>
    <w:rsid w:val="00B91915"/>
    <w:rsid w:val="00B93E4B"/>
    <w:rsid w:val="00B9459A"/>
    <w:rsid w:val="00B94705"/>
    <w:rsid w:val="00BB04A8"/>
    <w:rsid w:val="00BB0D81"/>
    <w:rsid w:val="00BC1BDA"/>
    <w:rsid w:val="00BD6B4F"/>
    <w:rsid w:val="00BE5251"/>
    <w:rsid w:val="00BF7510"/>
    <w:rsid w:val="00C014B9"/>
    <w:rsid w:val="00C119E7"/>
    <w:rsid w:val="00C2742E"/>
    <w:rsid w:val="00C33B37"/>
    <w:rsid w:val="00C36C80"/>
    <w:rsid w:val="00C43B29"/>
    <w:rsid w:val="00C52FD2"/>
    <w:rsid w:val="00C65597"/>
    <w:rsid w:val="00CA0CDB"/>
    <w:rsid w:val="00CD46C7"/>
    <w:rsid w:val="00CE5C43"/>
    <w:rsid w:val="00D0010A"/>
    <w:rsid w:val="00D225FA"/>
    <w:rsid w:val="00D446CB"/>
    <w:rsid w:val="00D4610F"/>
    <w:rsid w:val="00D721BF"/>
    <w:rsid w:val="00D7625B"/>
    <w:rsid w:val="00D96D6E"/>
    <w:rsid w:val="00DB31BD"/>
    <w:rsid w:val="00DE22A8"/>
    <w:rsid w:val="00E016A3"/>
    <w:rsid w:val="00E20C19"/>
    <w:rsid w:val="00E23E68"/>
    <w:rsid w:val="00E60F86"/>
    <w:rsid w:val="00E9138E"/>
    <w:rsid w:val="00E97FA0"/>
    <w:rsid w:val="00EC1F71"/>
    <w:rsid w:val="00EE19D0"/>
    <w:rsid w:val="00F20768"/>
    <w:rsid w:val="00F224CD"/>
    <w:rsid w:val="00F304AA"/>
    <w:rsid w:val="00F67C33"/>
    <w:rsid w:val="00F91586"/>
    <w:rsid w:val="00FA100F"/>
    <w:rsid w:val="00FB7917"/>
    <w:rsid w:val="00FD4B98"/>
    <w:rsid w:val="00FE4F93"/>
    <w:rsid w:val="00FF36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9F2D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9F2DF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89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4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3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1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3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3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0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4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6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9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67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3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721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947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0602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2607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319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3005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5147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5621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7933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2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24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9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4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2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80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43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7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4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3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6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6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7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1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9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7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7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7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3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1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72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6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725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692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3923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104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1150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0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3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2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25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20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330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998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5039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780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499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02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13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82163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0408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4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3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2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8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3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55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2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82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1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801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9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6089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6303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479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9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2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85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jpeg"/><Relationship Id="rId2" Type="http://schemas.openxmlformats.org/officeDocument/2006/relationships/image" Target="media/image9.png"/><Relationship Id="rId1" Type="http://schemas.openxmlformats.org/officeDocument/2006/relationships/image" Target="media/image8.jpeg"/><Relationship Id="rId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sohani kapil</cp:lastModifiedBy>
  <cp:revision>2</cp:revision>
  <dcterms:created xsi:type="dcterms:W3CDTF">2025-02-23T15:50:00Z</dcterms:created>
  <dcterms:modified xsi:type="dcterms:W3CDTF">2025-02-23T15:50:00Z</dcterms:modified>
</cp:coreProperties>
</file>